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4035F94A" w14:textId="22D68CEE" w:rsidR="007B4A91" w:rsidRDefault="00556965" w:rsidP="00A13932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C24656A" w14:textId="77777777" w:rsidR="007B4A91" w:rsidRDefault="007B4A91" w:rsidP="00A13932">
      <w:pPr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16EC259C" w:rsidR="007B4A91" w:rsidRDefault="005A35BE">
      <w:pPr>
        <w:rPr>
          <w:sz w:val="28"/>
          <w:szCs w:val="28"/>
        </w:rPr>
      </w:pPr>
      <w:r>
        <w:rPr>
          <w:sz w:val="28"/>
          <w:szCs w:val="28"/>
        </w:rPr>
        <w:t>Alien Survival.</w:t>
      </w: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D632C61" w14:textId="47C82779" w:rsidR="007B4A91" w:rsidRDefault="005A35BE">
      <w:pPr>
        <w:rPr>
          <w:sz w:val="28"/>
          <w:szCs w:val="28"/>
        </w:rPr>
      </w:pPr>
      <w:r>
        <w:rPr>
          <w:sz w:val="28"/>
          <w:szCs w:val="28"/>
        </w:rPr>
        <w:t>To defend yourself from Aliens and fix your ship.</w:t>
      </w: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102F988" w14:textId="46614BA5" w:rsidR="007B4A91" w:rsidRDefault="005A35BE">
      <w:pPr>
        <w:rPr>
          <w:sz w:val="28"/>
          <w:szCs w:val="28"/>
        </w:rPr>
      </w:pPr>
      <w:r>
        <w:rPr>
          <w:sz w:val="28"/>
          <w:szCs w:val="28"/>
        </w:rPr>
        <w:t>You crash land on Mars and you team is nowhere to be seen, suddenly you</w:t>
      </w:r>
    </w:p>
    <w:p w14:paraId="0AE3FDBE" w14:textId="1A1DB509" w:rsidR="007B4A91" w:rsidRDefault="005A35BE">
      <w:pPr>
        <w:rPr>
          <w:sz w:val="28"/>
          <w:szCs w:val="28"/>
        </w:rPr>
      </w:pPr>
      <w:r>
        <w:rPr>
          <w:sz w:val="28"/>
          <w:szCs w:val="28"/>
        </w:rPr>
        <w:t xml:space="preserve">hear a strange noise in the distance. AN ALIEN!! After you kill the Alien you </w:t>
      </w:r>
    </w:p>
    <w:p w14:paraId="7C6FFD89" w14:textId="5EA97347" w:rsidR="007B4A91" w:rsidRDefault="005A35BE" w:rsidP="00021FC5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realise</w:t>
      </w:r>
      <w:proofErr w:type="spellEnd"/>
      <w:r>
        <w:rPr>
          <w:sz w:val="28"/>
          <w:szCs w:val="28"/>
        </w:rPr>
        <w:t xml:space="preserve"> they have parts that can fix your ship and get you back to earth,</w:t>
      </w:r>
    </w:p>
    <w:p w14:paraId="6F5E7743" w14:textId="3567DA25" w:rsidR="007B4A91" w:rsidRDefault="005A35BE" w:rsidP="005A35BE">
      <w:pPr>
        <w:rPr>
          <w:sz w:val="28"/>
          <w:szCs w:val="28"/>
        </w:rPr>
      </w:pPr>
      <w:r>
        <w:rPr>
          <w:sz w:val="28"/>
          <w:szCs w:val="28"/>
        </w:rPr>
        <w:t>but you</w:t>
      </w:r>
      <w:r w:rsidR="00A13932">
        <w:rPr>
          <w:sz w:val="28"/>
          <w:szCs w:val="28"/>
        </w:rPr>
        <w:t>’re</w:t>
      </w:r>
      <w:r>
        <w:rPr>
          <w:sz w:val="28"/>
          <w:szCs w:val="28"/>
        </w:rPr>
        <w:t xml:space="preserve"> going to need more parts.</w:t>
      </w:r>
      <w:r w:rsidR="00556965">
        <w:rPr>
          <w:sz w:val="28"/>
          <w:szCs w:val="28"/>
        </w:rPr>
        <w:br/>
      </w:r>
      <w:r w:rsidR="00556965"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2F66967" w:rsidR="007B4A91" w:rsidRDefault="005A35B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Astronaut(</w:t>
            </w:r>
            <w:proofErr w:type="gramEnd"/>
            <w:r>
              <w:rPr>
                <w:sz w:val="28"/>
                <w:szCs w:val="28"/>
              </w:rPr>
              <w:t>main character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38ADFE6" w:rsidR="007B4A91" w:rsidRDefault="005A35B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Alien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D593AAA" w:rsidR="007B4A91" w:rsidRDefault="005A35B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-Bob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B6BDA75" w:rsidR="007B4A91" w:rsidRDefault="00AB645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pair your ship</w:t>
            </w:r>
          </w:p>
        </w:tc>
      </w:tr>
    </w:tbl>
    <w:p w14:paraId="3868F337" w14:textId="77777777" w:rsidR="007B4A91" w:rsidRDefault="00556965" w:rsidP="00A13932">
      <w:pPr>
        <w:ind w:left="720"/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67BB834" w:rsidR="007B4A91" w:rsidRDefault="00962A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2AEF297" w:rsidR="007B4A91" w:rsidRDefault="00962A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Astronau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3F97260" w:rsidR="007B4A91" w:rsidRDefault="00962A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Scaveng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92864B6" w:rsidR="007B4A91" w:rsidRDefault="00962A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stop Robo-Bob from repairing your ship for a certain amount of time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7B6B8D6" w:rsidR="007B4A91" w:rsidRDefault="00A1393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ng Ali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1CA6AC3" w:rsidR="007B4A91" w:rsidRDefault="00A1393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Robo-Bob and the Astronaut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C1E2446" w:rsidR="007B4A91" w:rsidRDefault="00A1393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ng Alien gua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B6270E3" w:rsidR="007B4A91" w:rsidRDefault="00A1393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eal your parts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6C457BA5" w:rsidR="007B4A91" w:rsidRDefault="00A1393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neaky Ali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22807AAB" w:rsidR="007B4A91" w:rsidRDefault="00A1393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ind the Astronaut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D6B70E1" w:rsidR="00556965" w:rsidRDefault="00841E38">
      <w:r>
        <w:rPr>
          <w:noProof/>
        </w:rPr>
        <w:lastRenderedPageBreak/>
        <w:drawing>
          <wp:inline distT="0" distB="0" distL="0" distR="0" wp14:anchorId="5DD6373C" wp14:editId="229DB3D3">
            <wp:extent cx="5943600" cy="3323590"/>
            <wp:effectExtent l="0" t="0" r="0" b="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7A4B462D" w:rsidR="007B4A91" w:rsidRDefault="007B4A91">
      <w:pPr>
        <w:rPr>
          <w:sz w:val="28"/>
          <w:szCs w:val="28"/>
        </w:rPr>
      </w:pPr>
    </w:p>
    <w:p w14:paraId="6A534FF3" w14:textId="4C08E5AA" w:rsidR="007B4A91" w:rsidRDefault="00841E38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Note:Names</w:t>
      </w:r>
      <w:proofErr w:type="spellEnd"/>
      <w:proofErr w:type="gramEnd"/>
      <w:r>
        <w:rPr>
          <w:sz w:val="28"/>
          <w:szCs w:val="28"/>
        </w:rPr>
        <w:t xml:space="preserve"> of characters will not be displayed this is only to make it clear.</w: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26CEC083" w:rsidR="007B4A91" w:rsidRDefault="007B4A91">
      <w:pPr>
        <w:rPr>
          <w:sz w:val="28"/>
          <w:szCs w:val="28"/>
        </w:rPr>
      </w:pPr>
    </w:p>
    <w:p w14:paraId="7C9E10E8" w14:textId="066B2A59" w:rsidR="007B4A91" w:rsidRDefault="00080C39" w:rsidP="00080C39">
      <w:pPr>
        <w:rPr>
          <w:sz w:val="28"/>
          <w:szCs w:val="28"/>
        </w:rPr>
      </w:pPr>
      <w:r>
        <w:rPr>
          <w:sz w:val="28"/>
          <w:szCs w:val="28"/>
        </w:rPr>
        <w:t>I will make my game engaging by having more and more enemies come and attack you. Also depending on how quickly</w:t>
      </w:r>
      <w:r w:rsidR="00A13932">
        <w:rPr>
          <w:sz w:val="28"/>
          <w:szCs w:val="28"/>
        </w:rPr>
        <w:t xml:space="preserve"> you defeat the enemies</w:t>
      </w:r>
      <w:r>
        <w:rPr>
          <w:sz w:val="28"/>
          <w:szCs w:val="28"/>
        </w:rPr>
        <w:t xml:space="preserve"> or how much </w:t>
      </w:r>
      <w:proofErr w:type="spellStart"/>
      <w:r>
        <w:rPr>
          <w:sz w:val="28"/>
          <w:szCs w:val="28"/>
        </w:rPr>
        <w:t>damge</w:t>
      </w:r>
      <w:proofErr w:type="spellEnd"/>
      <w:r>
        <w:rPr>
          <w:sz w:val="28"/>
          <w:szCs w:val="28"/>
        </w:rPr>
        <w:t xml:space="preserve"> you take when</w:t>
      </w:r>
      <w:r w:rsidR="00A13932">
        <w:rPr>
          <w:sz w:val="28"/>
          <w:szCs w:val="28"/>
        </w:rPr>
        <w:t xml:space="preserve"> the</w:t>
      </w:r>
      <w:r>
        <w:rPr>
          <w:sz w:val="28"/>
          <w:szCs w:val="28"/>
        </w:rPr>
        <w:t xml:space="preserve"> enemies arrive will change how many parts you need.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9A823" w14:textId="77777777" w:rsidR="00F54E47" w:rsidRDefault="00F54E47" w:rsidP="00962A47">
      <w:pPr>
        <w:spacing w:line="240" w:lineRule="auto"/>
      </w:pPr>
      <w:r>
        <w:separator/>
      </w:r>
    </w:p>
  </w:endnote>
  <w:endnote w:type="continuationSeparator" w:id="0">
    <w:p w14:paraId="43996C6A" w14:textId="77777777" w:rsidR="00F54E47" w:rsidRDefault="00F54E47" w:rsidP="00962A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CADBB" w14:textId="77777777" w:rsidR="00F54E47" w:rsidRDefault="00F54E47" w:rsidP="00962A47">
      <w:pPr>
        <w:spacing w:line="240" w:lineRule="auto"/>
      </w:pPr>
      <w:r>
        <w:separator/>
      </w:r>
    </w:p>
  </w:footnote>
  <w:footnote w:type="continuationSeparator" w:id="0">
    <w:p w14:paraId="70CF1C95" w14:textId="77777777" w:rsidR="00F54E47" w:rsidRDefault="00F54E47" w:rsidP="00962A4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71047913">
    <w:abstractNumId w:val="0"/>
  </w:num>
  <w:num w:numId="2" w16cid:durableId="1231454103">
    <w:abstractNumId w:val="1"/>
  </w:num>
  <w:num w:numId="3" w16cid:durableId="1779180647">
    <w:abstractNumId w:val="3"/>
  </w:num>
  <w:num w:numId="4" w16cid:durableId="2532463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21FC5"/>
    <w:rsid w:val="00080C39"/>
    <w:rsid w:val="00556965"/>
    <w:rsid w:val="005A35BE"/>
    <w:rsid w:val="006513BF"/>
    <w:rsid w:val="007B4A91"/>
    <w:rsid w:val="00841E38"/>
    <w:rsid w:val="00897289"/>
    <w:rsid w:val="00962A47"/>
    <w:rsid w:val="00A13932"/>
    <w:rsid w:val="00AB6459"/>
    <w:rsid w:val="00EF780A"/>
    <w:rsid w:val="00F54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62A4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A47"/>
  </w:style>
  <w:style w:type="paragraph" w:styleId="Footer">
    <w:name w:val="footer"/>
    <w:basedOn w:val="Normal"/>
    <w:link w:val="FooterChar"/>
    <w:uiPriority w:val="99"/>
    <w:unhideWhenUsed/>
    <w:rsid w:val="00962A4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A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an Burke</dc:creator>
  <cp:lastModifiedBy>Cian Burke</cp:lastModifiedBy>
  <cp:revision>2</cp:revision>
  <dcterms:created xsi:type="dcterms:W3CDTF">2022-05-04T15:46:00Z</dcterms:created>
  <dcterms:modified xsi:type="dcterms:W3CDTF">2022-05-04T15:46:00Z</dcterms:modified>
</cp:coreProperties>
</file>